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5E26CB" w14:textId="1F3DB3C3" w:rsidR="00156A41" w:rsidRPr="003646FC" w:rsidRDefault="00156A41" w:rsidP="00156A41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Pályázati adatlap</w:t>
      </w:r>
      <w:r w:rsidR="00BB56EB">
        <w:rPr>
          <w:rFonts w:ascii="Garamond" w:hAnsi="Garamond" w:cstheme="majorBidi"/>
          <w:b/>
          <w:bCs/>
          <w:sz w:val="24"/>
          <w:szCs w:val="24"/>
        </w:rPr>
        <w:t xml:space="preserve"> és adatkezelési hozzájárulás</w:t>
      </w:r>
    </w:p>
    <w:p w14:paraId="1402DD57" w14:textId="1ACF5249" w:rsidR="00156A41" w:rsidRPr="003646FC" w:rsidRDefault="00156A41" w:rsidP="00156A41">
      <w:pPr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 xml:space="preserve">I. </w:t>
      </w:r>
      <w:r>
        <w:rPr>
          <w:rFonts w:ascii="Garamond" w:hAnsi="Garamond" w:cstheme="majorBidi"/>
          <w:b/>
          <w:bCs/>
          <w:sz w:val="24"/>
          <w:szCs w:val="24"/>
        </w:rPr>
        <w:t>Alap</w:t>
      </w:r>
      <w:r w:rsidRPr="003646FC">
        <w:rPr>
          <w:rFonts w:ascii="Garamond" w:hAnsi="Garamond" w:cstheme="majorBidi"/>
          <w:b/>
          <w:bCs/>
          <w:sz w:val="24"/>
          <w:szCs w:val="24"/>
        </w:rPr>
        <w:t>adat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7"/>
        <w:gridCol w:w="5665"/>
      </w:tblGrid>
      <w:tr w:rsidR="00156A41" w:rsidRPr="003646FC" w14:paraId="7C1236E9" w14:textId="77777777" w:rsidTr="00E17A74">
        <w:tc>
          <w:tcPr>
            <w:tcW w:w="3397" w:type="dxa"/>
          </w:tcPr>
          <w:p w14:paraId="4CF210CC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neve:</w:t>
            </w:r>
          </w:p>
        </w:tc>
        <w:tc>
          <w:tcPr>
            <w:tcW w:w="5665" w:type="dxa"/>
          </w:tcPr>
          <w:p w14:paraId="7D7B3E4E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79628D2D" w14:textId="77777777" w:rsidTr="00E17A74">
        <w:tc>
          <w:tcPr>
            <w:tcW w:w="3397" w:type="dxa"/>
          </w:tcPr>
          <w:p w14:paraId="61D17D28" w14:textId="7B48D05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>
              <w:rPr>
                <w:rFonts w:ascii="Garamond" w:hAnsi="Garamond" w:cstheme="majorBidi"/>
                <w:b/>
                <w:bCs/>
                <w:sz w:val="24"/>
                <w:szCs w:val="24"/>
              </w:rPr>
              <w:t>Befejezett tanulmányok esetén a p</w:t>
            </w: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 xml:space="preserve">ályázó végzettsége (egyetem, szak, végzés éve): </w:t>
            </w:r>
          </w:p>
        </w:tc>
        <w:tc>
          <w:tcPr>
            <w:tcW w:w="5665" w:type="dxa"/>
          </w:tcPr>
          <w:p w14:paraId="3CBB52C1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51A7F3BC" w14:textId="77777777" w:rsidTr="00E17A74">
        <w:tc>
          <w:tcPr>
            <w:tcW w:w="3397" w:type="dxa"/>
          </w:tcPr>
          <w:p w14:paraId="54CEFA19" w14:textId="63DF3688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>
              <w:rPr>
                <w:rFonts w:ascii="Garamond" w:hAnsi="Garamond" w:cstheme="majorBidi"/>
                <w:b/>
                <w:bCs/>
                <w:sz w:val="24"/>
                <w:szCs w:val="24"/>
              </w:rPr>
              <w:t>Folyamatban levő egyetemi tanulmányok esetén a p</w:t>
            </w: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ályázó aktuális tanulmányai (egyetem, szak, évfolyam):</w:t>
            </w:r>
          </w:p>
        </w:tc>
        <w:tc>
          <w:tcPr>
            <w:tcW w:w="5665" w:type="dxa"/>
          </w:tcPr>
          <w:p w14:paraId="235D6993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11CE68BB" w14:textId="77777777" w:rsidTr="00E17A74">
        <w:tc>
          <w:tcPr>
            <w:tcW w:w="3397" w:type="dxa"/>
          </w:tcPr>
          <w:p w14:paraId="333E4A24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amunka címe:</w:t>
            </w:r>
          </w:p>
        </w:tc>
        <w:tc>
          <w:tcPr>
            <w:tcW w:w="5665" w:type="dxa"/>
          </w:tcPr>
          <w:p w14:paraId="4F06980B" w14:textId="77777777" w:rsidR="00156A41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  <w:p w14:paraId="77AF0E8F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</w:tbl>
    <w:p w14:paraId="36948D40" w14:textId="77777777" w:rsidR="00156A41" w:rsidRPr="003646FC" w:rsidRDefault="00156A41" w:rsidP="00156A41">
      <w:pPr>
        <w:rPr>
          <w:rFonts w:ascii="Garamond" w:hAnsi="Garamond" w:cstheme="majorBidi"/>
          <w:b/>
          <w:bCs/>
          <w:sz w:val="24"/>
          <w:szCs w:val="24"/>
        </w:rPr>
      </w:pPr>
    </w:p>
    <w:p w14:paraId="7BFB9661" w14:textId="77777777" w:rsidR="00156A41" w:rsidRPr="003646FC" w:rsidRDefault="00156A41" w:rsidP="00156A41">
      <w:pPr>
        <w:jc w:val="both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II. A pályázat elbírálásához, a pályázók értesítéséhez és a díjazás kifizetéséhez kapcsolódó adat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7"/>
        <w:gridCol w:w="5665"/>
      </w:tblGrid>
      <w:tr w:rsidR="00156A41" w:rsidRPr="003646FC" w14:paraId="408B00AB" w14:textId="77777777" w:rsidTr="00E17A74">
        <w:tc>
          <w:tcPr>
            <w:tcW w:w="3397" w:type="dxa"/>
          </w:tcPr>
          <w:p w14:paraId="7DC50809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ületési helye és ideje:</w:t>
            </w:r>
          </w:p>
        </w:tc>
        <w:tc>
          <w:tcPr>
            <w:tcW w:w="5665" w:type="dxa"/>
          </w:tcPr>
          <w:p w14:paraId="0AD24AC4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0B281372" w14:textId="77777777" w:rsidTr="00E17A74">
        <w:tc>
          <w:tcPr>
            <w:tcW w:w="3397" w:type="dxa"/>
          </w:tcPr>
          <w:p w14:paraId="2FA57431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 xml:space="preserve">pályázó anyja neve: </w:t>
            </w:r>
          </w:p>
        </w:tc>
        <w:tc>
          <w:tcPr>
            <w:tcW w:w="5665" w:type="dxa"/>
          </w:tcPr>
          <w:p w14:paraId="79674DFE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139065F4" w14:textId="77777777" w:rsidTr="00E17A74">
        <w:tc>
          <w:tcPr>
            <w:tcW w:w="3397" w:type="dxa"/>
          </w:tcPr>
          <w:p w14:paraId="1B7EADCB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adóazonosító jele:</w:t>
            </w:r>
          </w:p>
        </w:tc>
        <w:tc>
          <w:tcPr>
            <w:tcW w:w="5665" w:type="dxa"/>
          </w:tcPr>
          <w:p w14:paraId="65DE131E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6098E9B3" w14:textId="77777777" w:rsidTr="00E17A74">
        <w:tc>
          <w:tcPr>
            <w:tcW w:w="3397" w:type="dxa"/>
          </w:tcPr>
          <w:p w14:paraId="25A40561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TAJ száma:</w:t>
            </w:r>
          </w:p>
        </w:tc>
        <w:tc>
          <w:tcPr>
            <w:tcW w:w="5665" w:type="dxa"/>
          </w:tcPr>
          <w:p w14:paraId="206F1582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353AA07A" w14:textId="77777777" w:rsidTr="00E17A74">
        <w:tc>
          <w:tcPr>
            <w:tcW w:w="3397" w:type="dxa"/>
          </w:tcPr>
          <w:p w14:paraId="654A712F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postai címe:</w:t>
            </w:r>
          </w:p>
        </w:tc>
        <w:tc>
          <w:tcPr>
            <w:tcW w:w="5665" w:type="dxa"/>
          </w:tcPr>
          <w:p w14:paraId="73E50D42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5F6C704F" w14:textId="77777777" w:rsidTr="00E17A74">
        <w:tc>
          <w:tcPr>
            <w:tcW w:w="3397" w:type="dxa"/>
          </w:tcPr>
          <w:p w14:paraId="252B39C5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ámlavezető bankja:</w:t>
            </w:r>
          </w:p>
        </w:tc>
        <w:tc>
          <w:tcPr>
            <w:tcW w:w="5665" w:type="dxa"/>
          </w:tcPr>
          <w:p w14:paraId="0653FF0E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3F1F0B71" w14:textId="77777777" w:rsidTr="00E17A74">
        <w:tc>
          <w:tcPr>
            <w:tcW w:w="3397" w:type="dxa"/>
          </w:tcPr>
          <w:p w14:paraId="5E1D77B1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bankszámlaszáma:</w:t>
            </w:r>
          </w:p>
        </w:tc>
        <w:tc>
          <w:tcPr>
            <w:tcW w:w="5665" w:type="dxa"/>
          </w:tcPr>
          <w:p w14:paraId="2B8597D8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1CAE6EDB" w14:textId="77777777" w:rsidTr="00E17A74">
        <w:tc>
          <w:tcPr>
            <w:tcW w:w="3397" w:type="dxa"/>
          </w:tcPr>
          <w:p w14:paraId="2506BCF4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ámlavezető bankjának SWIFT kódja (nem magyarországi pénzintézet esetén):</w:t>
            </w:r>
          </w:p>
        </w:tc>
        <w:tc>
          <w:tcPr>
            <w:tcW w:w="5665" w:type="dxa"/>
          </w:tcPr>
          <w:p w14:paraId="0E8B9A63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16144AD2" w14:textId="77777777" w:rsidTr="00E17A74">
        <w:tc>
          <w:tcPr>
            <w:tcW w:w="3397" w:type="dxa"/>
          </w:tcPr>
          <w:p w14:paraId="6ADF8572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e-mail címe:</w:t>
            </w:r>
          </w:p>
        </w:tc>
        <w:tc>
          <w:tcPr>
            <w:tcW w:w="5665" w:type="dxa"/>
          </w:tcPr>
          <w:p w14:paraId="1C0F67F8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156A41" w:rsidRPr="003646FC" w14:paraId="288C1C89" w14:textId="77777777" w:rsidTr="00E17A74">
        <w:tc>
          <w:tcPr>
            <w:tcW w:w="3397" w:type="dxa"/>
          </w:tcPr>
          <w:p w14:paraId="238716D5" w14:textId="77777777" w:rsidR="00156A41" w:rsidRPr="003646FC" w:rsidRDefault="00156A41" w:rsidP="00E17A74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telefonszáma:</w:t>
            </w:r>
          </w:p>
        </w:tc>
        <w:tc>
          <w:tcPr>
            <w:tcW w:w="5665" w:type="dxa"/>
          </w:tcPr>
          <w:p w14:paraId="1083BA3B" w14:textId="77777777" w:rsidR="00156A41" w:rsidRPr="003646FC" w:rsidRDefault="00156A41" w:rsidP="00E17A74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</w:tbl>
    <w:p w14:paraId="222F88F7" w14:textId="77777777" w:rsidR="00156A41" w:rsidRPr="003646FC" w:rsidRDefault="00156A41" w:rsidP="00156A41">
      <w:pPr>
        <w:jc w:val="center"/>
        <w:rPr>
          <w:rFonts w:ascii="Garamond" w:hAnsi="Garamond" w:cstheme="majorBidi"/>
          <w:b/>
          <w:bCs/>
          <w:sz w:val="24"/>
          <w:szCs w:val="24"/>
        </w:rPr>
      </w:pPr>
    </w:p>
    <w:p w14:paraId="14A6335D" w14:textId="77777777" w:rsidR="00156A41" w:rsidRPr="003646FC" w:rsidRDefault="00156A41" w:rsidP="00156A41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Adatvédelmi tájékoztató és adatkezelési hozzájárulás</w:t>
      </w:r>
    </w:p>
    <w:p w14:paraId="470D4323" w14:textId="77777777" w:rsidR="00156A41" w:rsidRPr="003646FC" w:rsidRDefault="00156A41" w:rsidP="00156A41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Kisebbségi Jogvédő Alapítvány (2141 Csömör, Körmendi u. 42.) keretein belül működő Kisebbségi Jogvédő Intézet (1052 Budapest, Vármegye u. 7. II/2.), mint adatkezelő a tanulmányi pályázathoz kapcsolódóan az Európai Unió Általános Adatvédelmi Rendelete (2016/679 rendelet, GDPR) 6. cikk (1) bekezdés a) pontja alapján, azaz az érintett kifejezett hozzájáruló nyilatkozata alapján gyűjti és kezeli az alábbi adatokat:</w:t>
      </w:r>
    </w:p>
    <w:p w14:paraId="62D57313" w14:textId="77777777" w:rsidR="00156A41" w:rsidRPr="003646FC" w:rsidRDefault="00156A41" w:rsidP="00156A41">
      <w:pPr>
        <w:pStyle w:val="Listaszerbekezds"/>
        <w:numPr>
          <w:ilvl w:val="0"/>
          <w:numId w:val="6"/>
        </w:numPr>
        <w:spacing w:after="160" w:line="259" w:lineRule="auto"/>
        <w:jc w:val="both"/>
        <w:rPr>
          <w:rFonts w:ascii="Garamond" w:hAnsi="Garamond" w:cstheme="majorBidi"/>
        </w:rPr>
      </w:pPr>
      <w:r w:rsidRPr="003646FC">
        <w:rPr>
          <w:rFonts w:ascii="Garamond" w:hAnsi="Garamond" w:cstheme="majorBidi"/>
        </w:rPr>
        <w:t>természetes személyazonosító adatok (családi és utónév, egyetemi végzettség és a diplomaszerzés éve,  a folyamatban lévő tanulmányok esetén oktatási intézmény, szak és évfolyam);</w:t>
      </w:r>
    </w:p>
    <w:p w14:paraId="31AC862E" w14:textId="77777777" w:rsidR="00156A41" w:rsidRPr="003646FC" w:rsidRDefault="00156A41" w:rsidP="00156A41">
      <w:pPr>
        <w:pStyle w:val="Listaszerbekezds"/>
        <w:numPr>
          <w:ilvl w:val="0"/>
          <w:numId w:val="6"/>
        </w:numPr>
        <w:spacing w:after="160" w:line="259" w:lineRule="auto"/>
        <w:jc w:val="both"/>
        <w:rPr>
          <w:rFonts w:ascii="Garamond" w:hAnsi="Garamond" w:cstheme="majorBidi"/>
        </w:rPr>
      </w:pPr>
      <w:r w:rsidRPr="003646FC">
        <w:rPr>
          <w:rFonts w:ascii="Garamond" w:hAnsi="Garamond" w:cstheme="majorBidi"/>
        </w:rPr>
        <w:lastRenderedPageBreak/>
        <w:t>a pályázat elbírálásához, a pályázók értesítéséhez, a díjazás kifizetéséhez kapcsolódó adatok (születési hely és idő, anyja neve, adóazonosító jel, TAJ szám, e-mail cím, postacím, telefonszám, bankszámlaszám).</w:t>
      </w:r>
    </w:p>
    <w:p w14:paraId="42A46A3A" w14:textId="77777777" w:rsidR="00156A41" w:rsidRPr="003646FC" w:rsidRDefault="00156A41" w:rsidP="00156A41">
      <w:pPr>
        <w:jc w:val="both"/>
        <w:rPr>
          <w:rFonts w:ascii="Garamond" w:hAnsi="Garamond" w:cstheme="majorBidi"/>
          <w:sz w:val="24"/>
          <w:szCs w:val="24"/>
        </w:rPr>
      </w:pPr>
    </w:p>
    <w:p w14:paraId="3974A22A" w14:textId="4BD714B6" w:rsidR="00156A41" w:rsidRDefault="00156A41" w:rsidP="00156A41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fenti</w:t>
      </w:r>
      <w:r>
        <w:rPr>
          <w:rFonts w:ascii="Garamond" w:hAnsi="Garamond" w:cstheme="majorBidi"/>
          <w:sz w:val="24"/>
          <w:szCs w:val="24"/>
        </w:rPr>
        <w:t>, I. pontban foglalt</w:t>
      </w:r>
      <w:r w:rsidRPr="003646FC">
        <w:rPr>
          <w:rFonts w:ascii="Garamond" w:hAnsi="Garamond" w:cstheme="majorBidi"/>
          <w:sz w:val="24"/>
          <w:szCs w:val="24"/>
        </w:rPr>
        <w:t xml:space="preserve"> adatok megismerésére kizárólag a Kisebbségi Jogvédő Alapítvány Kuratóriumának tagjai</w:t>
      </w:r>
      <w:r>
        <w:rPr>
          <w:rFonts w:ascii="Garamond" w:hAnsi="Garamond" w:cstheme="majorBidi"/>
          <w:sz w:val="24"/>
          <w:szCs w:val="24"/>
        </w:rPr>
        <w:t>, a Kisebbségi Jogvédő Intézet munkatársai</w:t>
      </w:r>
      <w:r w:rsidRPr="003646FC">
        <w:rPr>
          <w:rFonts w:ascii="Garamond" w:hAnsi="Garamond" w:cstheme="majorBidi"/>
          <w:sz w:val="24"/>
          <w:szCs w:val="24"/>
        </w:rPr>
        <w:t xml:space="preserve"> és a Kuratórium által felkért bírálóbizottság tagjai jogosultak. </w:t>
      </w:r>
      <w:r>
        <w:rPr>
          <w:rFonts w:ascii="Garamond" w:hAnsi="Garamond" w:cstheme="majorBidi"/>
          <w:sz w:val="24"/>
          <w:szCs w:val="24"/>
        </w:rPr>
        <w:t>A fenti, II. pontban foglalt adatok megismerésére kizárólag a Kisebbségi Jogvédő Intézet pályázati adminisztrációval (pályázati anyagok rendszerezése és archiválása, szerződés előkészítése és megkötése, banki tranzakció) foglalkozó munkatársai jogosultak.</w:t>
      </w:r>
    </w:p>
    <w:p w14:paraId="388C12E8" w14:textId="4019BAC2" w:rsidR="00156A41" w:rsidRPr="003646FC" w:rsidRDefault="00156A41" w:rsidP="00156A41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 xml:space="preserve">Az adatkezelő által kezelt adatok közül harmadik fél részére csak a nyilvánosságra hozott pályaművek szerzőinek </w:t>
      </w:r>
      <w:r>
        <w:rPr>
          <w:rFonts w:ascii="Garamond" w:hAnsi="Garamond" w:cstheme="majorBidi"/>
          <w:sz w:val="24"/>
          <w:szCs w:val="24"/>
        </w:rPr>
        <w:t xml:space="preserve">I. pontban foglalt </w:t>
      </w:r>
      <w:r w:rsidRPr="003646FC">
        <w:rPr>
          <w:rFonts w:ascii="Garamond" w:hAnsi="Garamond" w:cstheme="majorBidi"/>
          <w:sz w:val="24"/>
          <w:szCs w:val="24"/>
        </w:rPr>
        <w:t xml:space="preserve">adatai tehetőek hozzáférhetővé. A </w:t>
      </w:r>
      <w:r>
        <w:rPr>
          <w:rFonts w:ascii="Garamond" w:hAnsi="Garamond" w:cstheme="majorBidi"/>
          <w:sz w:val="24"/>
          <w:szCs w:val="24"/>
        </w:rPr>
        <w:t xml:space="preserve">II. pontban foglalt </w:t>
      </w:r>
      <w:r w:rsidRPr="003646FC">
        <w:rPr>
          <w:rFonts w:ascii="Garamond" w:hAnsi="Garamond" w:cstheme="majorBidi"/>
          <w:sz w:val="24"/>
          <w:szCs w:val="24"/>
        </w:rPr>
        <w:t>adatokat az adatkezelő az adatkezelési cél megvalósulásáig tárolja, amely nem érinti az egyéb jogszabályon alapuló kötelezettség teljesítése érdekében történő adattárolást.</w:t>
      </w:r>
    </w:p>
    <w:p w14:paraId="70BE0DF8" w14:textId="77777777" w:rsidR="00156A41" w:rsidRPr="003646FC" w:rsidRDefault="00156A41" w:rsidP="00156A41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jogai:</w:t>
      </w:r>
    </w:p>
    <w:p w14:paraId="462ACC11" w14:textId="77777777" w:rsidR="00156A41" w:rsidRPr="003646FC" w:rsidRDefault="00156A41" w:rsidP="00156A41">
      <w:pPr>
        <w:pStyle w:val="Listaszerbekezds"/>
        <w:numPr>
          <w:ilvl w:val="0"/>
          <w:numId w:val="6"/>
        </w:numPr>
        <w:spacing w:after="160" w:line="259" w:lineRule="auto"/>
        <w:jc w:val="both"/>
        <w:rPr>
          <w:rFonts w:ascii="Garamond" w:hAnsi="Garamond" w:cstheme="majorBidi"/>
        </w:rPr>
      </w:pPr>
      <w:r w:rsidRPr="003646FC">
        <w:rPr>
          <w:rFonts w:ascii="Garamond" w:hAnsi="Garamond" w:cstheme="majorBidi"/>
        </w:rPr>
        <w:t>az érintett kérelmezheti az adatkezelőtől a rá vonatkozó személyes adatokhoz való hozzáférést, azok helyesbítését, törlését, vagy kezelésének korlátozását, és tiltakozhat az ilyen személyes adatok kezelése ellen, valamint megilleti az adathordozhatóság joga;</w:t>
      </w:r>
    </w:p>
    <w:p w14:paraId="72E39472" w14:textId="77777777" w:rsidR="00156A41" w:rsidRPr="003646FC" w:rsidRDefault="00156A41" w:rsidP="00156A41">
      <w:pPr>
        <w:pStyle w:val="Listaszerbekezds"/>
        <w:numPr>
          <w:ilvl w:val="0"/>
          <w:numId w:val="6"/>
        </w:numPr>
        <w:spacing w:after="160" w:line="259" w:lineRule="auto"/>
        <w:jc w:val="both"/>
        <w:rPr>
          <w:rFonts w:ascii="Garamond" w:hAnsi="Garamond" w:cstheme="majorBidi"/>
        </w:rPr>
      </w:pPr>
      <w:r w:rsidRPr="003646FC">
        <w:rPr>
          <w:rFonts w:ascii="Garamond" w:hAnsi="Garamond" w:cstheme="majorBidi"/>
        </w:rPr>
        <w:t>az érintett adatkezeléshez való hozzájáruló nyilatkozata bármely időpontban visszavonható, amely nem érinti a visszavonás előtt a hozzájárulás alapján végrehajtott adatkezelés jogszerűségét.</w:t>
      </w:r>
    </w:p>
    <w:p w14:paraId="1FC2C550" w14:textId="77777777" w:rsidR="00156A41" w:rsidRPr="003646FC" w:rsidRDefault="00156A41" w:rsidP="00156A41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a jogainak megsértése miatt vagy személyes adatai kezelésével összefüggő jogai érvényesítésével kapcsolatban a Fővárosi Törvényszékhez (1363 Budapest, Pf. 16.) fordulhat, illetőleg a Nemzeti Adatvédelmi és Információszabadság Hatóságnál (NAIH, 1125 Budapest, Szilágyi Erzsébet fasor 22/C; levelezési cím: 1530 Budapest, Pf. 5.; e-mail: ugyfelszolgalat@naih.hu) panasszal élhet.</w:t>
      </w:r>
    </w:p>
    <w:p w14:paraId="0E18571F" w14:textId="77777777" w:rsidR="00156A41" w:rsidRPr="003646FC" w:rsidRDefault="00156A41" w:rsidP="00156A41">
      <w:pPr>
        <w:jc w:val="both"/>
        <w:rPr>
          <w:rFonts w:ascii="Garamond" w:hAnsi="Garamond" w:cstheme="majorBidi"/>
          <w:sz w:val="24"/>
          <w:szCs w:val="24"/>
        </w:rPr>
      </w:pPr>
    </w:p>
    <w:p w14:paraId="56D2F78F" w14:textId="77777777" w:rsidR="00156A41" w:rsidRPr="003646FC" w:rsidRDefault="00156A41" w:rsidP="00156A41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Nyilatkozat</w:t>
      </w:r>
    </w:p>
    <w:p w14:paraId="767004BC" w14:textId="77777777" w:rsidR="00156A41" w:rsidRPr="003646FC" w:rsidRDefault="00156A41" w:rsidP="00156A41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fenti adatvédelmi tájékoztatót megismertem, a pályázati adatlapon megadott adataim kezeléséhez hozzájárulok.</w:t>
      </w:r>
    </w:p>
    <w:p w14:paraId="42728DB1" w14:textId="77777777" w:rsidR="00156A41" w:rsidRPr="003646FC" w:rsidRDefault="00156A41" w:rsidP="00156A41">
      <w:pPr>
        <w:jc w:val="both"/>
        <w:rPr>
          <w:rFonts w:ascii="Garamond" w:hAnsi="Garamond" w:cstheme="majorBidi"/>
          <w:sz w:val="24"/>
          <w:szCs w:val="24"/>
        </w:rPr>
      </w:pPr>
    </w:p>
    <w:p w14:paraId="3FB2A0A2" w14:textId="77777777" w:rsidR="00156A41" w:rsidRPr="003646FC" w:rsidRDefault="00156A41" w:rsidP="00156A41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Dátum: __________________________</w:t>
      </w:r>
    </w:p>
    <w:p w14:paraId="42C93ED1" w14:textId="77777777" w:rsidR="00156A41" w:rsidRPr="003646FC" w:rsidRDefault="00156A41" w:rsidP="00156A41">
      <w:pPr>
        <w:shd w:val="clear" w:color="auto" w:fill="FFFFFF"/>
        <w:spacing w:after="0" w:line="240" w:lineRule="auto"/>
        <w:jc w:val="both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</w:p>
    <w:p w14:paraId="3D7BBB35" w14:textId="77777777" w:rsidR="00156A41" w:rsidRPr="003646FC" w:rsidRDefault="00156A41" w:rsidP="00156A41">
      <w:pPr>
        <w:shd w:val="clear" w:color="auto" w:fill="FFFFFF"/>
        <w:spacing w:after="0" w:line="240" w:lineRule="auto"/>
        <w:jc w:val="right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>__________________________</w:t>
      </w:r>
    </w:p>
    <w:p w14:paraId="2A14F1FD" w14:textId="361E7639" w:rsidR="00156A41" w:rsidRPr="003646FC" w:rsidRDefault="00156A41" w:rsidP="00156A41">
      <w:pPr>
        <w:shd w:val="clear" w:color="auto" w:fill="FFFFFF"/>
        <w:spacing w:after="0" w:line="240" w:lineRule="auto"/>
        <w:jc w:val="right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>pályázó aláírása</w:t>
      </w:r>
    </w:p>
    <w:sectPr w:rsidR="00156A41" w:rsidRPr="003646FC" w:rsidSect="00D4376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BF40B5" w14:textId="77777777" w:rsidR="006D7CD6" w:rsidRDefault="006D7CD6" w:rsidP="00C42A7E">
      <w:pPr>
        <w:spacing w:after="0" w:line="240" w:lineRule="auto"/>
      </w:pPr>
      <w:r>
        <w:separator/>
      </w:r>
    </w:p>
  </w:endnote>
  <w:endnote w:type="continuationSeparator" w:id="0">
    <w:p w14:paraId="050DB6B1" w14:textId="77777777" w:rsidR="006D7CD6" w:rsidRDefault="006D7CD6" w:rsidP="00C42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49D1C3" w14:textId="77777777" w:rsidR="006D7CD6" w:rsidRDefault="006D7CD6" w:rsidP="00C42A7E">
      <w:pPr>
        <w:spacing w:after="0" w:line="240" w:lineRule="auto"/>
      </w:pPr>
      <w:r>
        <w:separator/>
      </w:r>
    </w:p>
  </w:footnote>
  <w:footnote w:type="continuationSeparator" w:id="0">
    <w:p w14:paraId="0A9F7967" w14:textId="77777777" w:rsidR="006D7CD6" w:rsidRDefault="006D7CD6" w:rsidP="00C42A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0248B" w14:textId="77777777" w:rsidR="00C42A7E" w:rsidRDefault="00C42A7E" w:rsidP="00C42A7E">
    <w:pPr>
      <w:pStyle w:val="lfej"/>
      <w:spacing w:before="360" w:after="1080"/>
    </w:pPr>
    <w:r>
      <w:rPr>
        <w:noProof/>
        <w:lang w:eastAsia="hu-HU"/>
      </w:rPr>
      <w:drawing>
        <wp:inline distT="0" distB="0" distL="0" distR="0" wp14:anchorId="56E22F65" wp14:editId="3E410C9C">
          <wp:extent cx="6120130" cy="596265"/>
          <wp:effectExtent l="0" t="0" r="0" b="0"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JI_word_fejle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5962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360F17"/>
    <w:multiLevelType w:val="hybridMultilevel"/>
    <w:tmpl w:val="41B2AD1A"/>
    <w:lvl w:ilvl="0" w:tplc="14D220B2">
      <w:start w:val="15"/>
      <w:numFmt w:val="bullet"/>
      <w:lvlText w:val="–"/>
      <w:lvlJc w:val="left"/>
      <w:pPr>
        <w:ind w:left="720" w:hanging="360"/>
      </w:pPr>
      <w:rPr>
        <w:rFonts w:ascii="Roboto" w:eastAsia="Times New Roman" w:hAnsi="Roboto" w:cs="Times New Roman" w:hint="default"/>
      </w:rPr>
    </w:lvl>
    <w:lvl w:ilvl="1" w:tplc="676E3FCA">
      <w:start w:val="15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9F68CF"/>
    <w:multiLevelType w:val="hybridMultilevel"/>
    <w:tmpl w:val="288627F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7E1E52"/>
    <w:multiLevelType w:val="hybridMultilevel"/>
    <w:tmpl w:val="D9C60700"/>
    <w:lvl w:ilvl="0" w:tplc="4CE2DF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E904F3"/>
    <w:multiLevelType w:val="hybridMultilevel"/>
    <w:tmpl w:val="2F84453C"/>
    <w:lvl w:ilvl="0" w:tplc="4CE2DF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ED3933"/>
    <w:multiLevelType w:val="hybridMultilevel"/>
    <w:tmpl w:val="381C037E"/>
    <w:lvl w:ilvl="0" w:tplc="4CE2DF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3A39EF"/>
    <w:multiLevelType w:val="hybridMultilevel"/>
    <w:tmpl w:val="66A06E6E"/>
    <w:lvl w:ilvl="0" w:tplc="87BCC7C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042072">
    <w:abstractNumId w:val="2"/>
  </w:num>
  <w:num w:numId="2" w16cid:durableId="1547066236">
    <w:abstractNumId w:val="4"/>
  </w:num>
  <w:num w:numId="3" w16cid:durableId="1389455567">
    <w:abstractNumId w:val="1"/>
  </w:num>
  <w:num w:numId="4" w16cid:durableId="1529681663">
    <w:abstractNumId w:val="3"/>
  </w:num>
  <w:num w:numId="5" w16cid:durableId="1809009194">
    <w:abstractNumId w:val="0"/>
  </w:num>
  <w:num w:numId="6" w16cid:durableId="13848640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NzIwMzMxMbCwNDdX0lEKTi0uzszPAykwrAUA0o7WeSwAAAA="/>
  </w:docVars>
  <w:rsids>
    <w:rsidRoot w:val="00C42A7E"/>
    <w:rsid w:val="00024BB9"/>
    <w:rsid w:val="0005541E"/>
    <w:rsid w:val="00092AA8"/>
    <w:rsid w:val="00104773"/>
    <w:rsid w:val="00131419"/>
    <w:rsid w:val="001443A5"/>
    <w:rsid w:val="00156A41"/>
    <w:rsid w:val="00194892"/>
    <w:rsid w:val="001A4EA1"/>
    <w:rsid w:val="00241D4D"/>
    <w:rsid w:val="002963ED"/>
    <w:rsid w:val="002A321C"/>
    <w:rsid w:val="00312D05"/>
    <w:rsid w:val="00327CE3"/>
    <w:rsid w:val="003425DA"/>
    <w:rsid w:val="00345AF0"/>
    <w:rsid w:val="003A57AF"/>
    <w:rsid w:val="003B3248"/>
    <w:rsid w:val="003E409A"/>
    <w:rsid w:val="00466769"/>
    <w:rsid w:val="004B55FD"/>
    <w:rsid w:val="005014AB"/>
    <w:rsid w:val="00585180"/>
    <w:rsid w:val="005C7EE9"/>
    <w:rsid w:val="005F79B1"/>
    <w:rsid w:val="0063509A"/>
    <w:rsid w:val="00685375"/>
    <w:rsid w:val="006B5CB0"/>
    <w:rsid w:val="006D7CD6"/>
    <w:rsid w:val="006F4D82"/>
    <w:rsid w:val="007202AB"/>
    <w:rsid w:val="007476CE"/>
    <w:rsid w:val="00753BED"/>
    <w:rsid w:val="00787442"/>
    <w:rsid w:val="007E1B16"/>
    <w:rsid w:val="00812A67"/>
    <w:rsid w:val="00870F86"/>
    <w:rsid w:val="00874EE1"/>
    <w:rsid w:val="008D2609"/>
    <w:rsid w:val="00904217"/>
    <w:rsid w:val="00930E54"/>
    <w:rsid w:val="009350BA"/>
    <w:rsid w:val="0097424E"/>
    <w:rsid w:val="00977FCD"/>
    <w:rsid w:val="009F1281"/>
    <w:rsid w:val="00A14C92"/>
    <w:rsid w:val="00A16D8A"/>
    <w:rsid w:val="00A85047"/>
    <w:rsid w:val="00A954CD"/>
    <w:rsid w:val="00AA7805"/>
    <w:rsid w:val="00AC3E12"/>
    <w:rsid w:val="00AC7888"/>
    <w:rsid w:val="00AD12C6"/>
    <w:rsid w:val="00AD4C13"/>
    <w:rsid w:val="00B26111"/>
    <w:rsid w:val="00B60CCA"/>
    <w:rsid w:val="00B6408F"/>
    <w:rsid w:val="00B640B6"/>
    <w:rsid w:val="00B67362"/>
    <w:rsid w:val="00B87A98"/>
    <w:rsid w:val="00BB56EB"/>
    <w:rsid w:val="00BE69DC"/>
    <w:rsid w:val="00BE7653"/>
    <w:rsid w:val="00BF4F46"/>
    <w:rsid w:val="00C17757"/>
    <w:rsid w:val="00C42A7E"/>
    <w:rsid w:val="00C62EAB"/>
    <w:rsid w:val="00CE0117"/>
    <w:rsid w:val="00D03F90"/>
    <w:rsid w:val="00D43768"/>
    <w:rsid w:val="00D82AFC"/>
    <w:rsid w:val="00DA0E79"/>
    <w:rsid w:val="00DB0485"/>
    <w:rsid w:val="00DD1DC6"/>
    <w:rsid w:val="00DE7D77"/>
    <w:rsid w:val="00DF5DA1"/>
    <w:rsid w:val="00E74ECD"/>
    <w:rsid w:val="00F136AD"/>
    <w:rsid w:val="00FB6D04"/>
    <w:rsid w:val="00FD1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1F04EC"/>
  <w15:chartTrackingRefBased/>
  <w15:docId w15:val="{3CF40C14-FEF2-464F-9795-31C6B8CDC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C42A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42A7E"/>
  </w:style>
  <w:style w:type="paragraph" w:styleId="llb">
    <w:name w:val="footer"/>
    <w:basedOn w:val="Norml"/>
    <w:link w:val="llbChar"/>
    <w:uiPriority w:val="99"/>
    <w:unhideWhenUsed/>
    <w:rsid w:val="00C42A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42A7E"/>
  </w:style>
  <w:style w:type="paragraph" w:customStyle="1" w:styleId="BasicParagraph">
    <w:name w:val="[Basic Paragraph]"/>
    <w:basedOn w:val="Norml"/>
    <w:uiPriority w:val="99"/>
    <w:rsid w:val="00327C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styleId="Hiperhivatkozs">
    <w:name w:val="Hyperlink"/>
    <w:basedOn w:val="Bekezdsalapbettpusa"/>
    <w:uiPriority w:val="99"/>
    <w:unhideWhenUsed/>
    <w:rsid w:val="006B5CB0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6B5CB0"/>
    <w:rPr>
      <w:color w:val="605E5C"/>
      <w:shd w:val="clear" w:color="auto" w:fill="E1DFDD"/>
    </w:rPr>
  </w:style>
  <w:style w:type="paragraph" w:styleId="Nincstrkz">
    <w:name w:val="No Spacing"/>
    <w:uiPriority w:val="1"/>
    <w:qFormat/>
    <w:rsid w:val="00194892"/>
    <w:pPr>
      <w:spacing w:after="0" w:line="240" w:lineRule="auto"/>
    </w:pPr>
  </w:style>
  <w:style w:type="paragraph" w:styleId="Listaszerbekezds">
    <w:name w:val="List Paragraph"/>
    <w:basedOn w:val="Norml"/>
    <w:uiPriority w:val="34"/>
    <w:qFormat/>
    <w:rsid w:val="00BE7653"/>
    <w:pPr>
      <w:spacing w:after="0" w:line="240" w:lineRule="auto"/>
      <w:ind w:left="720"/>
      <w:contextualSpacing/>
    </w:pPr>
    <w:rPr>
      <w:kern w:val="2"/>
      <w:sz w:val="24"/>
      <w:szCs w:val="24"/>
      <w14:ligatures w14:val="standardContextual"/>
    </w:rPr>
  </w:style>
  <w:style w:type="table" w:styleId="Rcsostblzat">
    <w:name w:val="Table Grid"/>
    <w:basedOn w:val="Normltblzat"/>
    <w:uiPriority w:val="39"/>
    <w:rsid w:val="00156A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47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7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6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8</Words>
  <Characters>3029</Characters>
  <Application>Microsoft Office Word</Application>
  <DocSecurity>0</DocSecurity>
  <Lines>25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felhasználó</dc:creator>
  <cp:keywords/>
  <dc:description/>
  <cp:lastModifiedBy>Sándor Szemesi</cp:lastModifiedBy>
  <cp:revision>3</cp:revision>
  <cp:lastPrinted>2023-03-14T13:05:00Z</cp:lastPrinted>
  <dcterms:created xsi:type="dcterms:W3CDTF">2024-10-23T11:59:00Z</dcterms:created>
  <dcterms:modified xsi:type="dcterms:W3CDTF">2024-10-23T11:59:00Z</dcterms:modified>
</cp:coreProperties>
</file>